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08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A94954" w:rsidRPr="003A6CB8" w14:paraId="75011CEB" w14:textId="77777777">
        <w:trPr>
          <w:trHeight w:val="400"/>
        </w:trPr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8E976" w14:textId="77777777" w:rsidR="005C0309" w:rsidRPr="003A6CB8" w:rsidRDefault="00997BF4" w:rsidP="000D5572">
            <w:pPr>
              <w:widowControl w:val="0"/>
              <w:spacing w:after="0" w:line="240" w:lineRule="auto"/>
              <w:rPr>
                <w:bCs/>
                <w:sz w:val="22"/>
                <w:szCs w:val="22"/>
              </w:rPr>
            </w:pPr>
            <w:r w:rsidRPr="003A6CB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fferors must submit their own independent offer including at least (but not limited to) the documents below as mentioned in tender package:</w:t>
            </w:r>
          </w:p>
        </w:tc>
      </w:tr>
    </w:tbl>
    <w:tbl>
      <w:tblPr>
        <w:tblStyle w:val="a4"/>
        <w:tblW w:w="108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333931" w:rsidRPr="003A6CB8" w14:paraId="485C5948" w14:textId="77777777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F6765" w14:textId="77777777" w:rsidR="005C0309" w:rsidRDefault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0" w:name="_h6k9th52hd8y" w:colFirst="0" w:colLast="0"/>
            <w:bookmarkStart w:id="1" w:name="_fqj5yi94yqwa" w:colFirst="0" w:colLast="0"/>
            <w:bookmarkEnd w:id="0"/>
            <w:bookmarkEnd w:id="1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ocuments supporting the Eligibility Criteria</w:t>
            </w:r>
          </w:p>
          <w:p w14:paraId="37EE69A1" w14:textId="77777777" w:rsidR="00D820D9" w:rsidRPr="003A6CB8" w:rsidRDefault="00D820D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65"/>
              <w:gridCol w:w="2320"/>
            </w:tblGrid>
            <w:tr w:rsidR="00A94954" w:rsidRPr="003A6CB8" w14:paraId="402846EF" w14:textId="77777777" w:rsidTr="00687D8A">
              <w:trPr>
                <w:trHeight w:val="53"/>
              </w:trPr>
              <w:tc>
                <w:tcPr>
                  <w:tcW w:w="8265" w:type="dxa"/>
                </w:tcPr>
                <w:p w14:paraId="50571A75" w14:textId="77777777" w:rsidR="00A94954" w:rsidRPr="003A6CB8" w:rsidRDefault="00A94954" w:rsidP="008F2A4D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Documents</w:t>
                  </w:r>
                </w:p>
              </w:tc>
              <w:tc>
                <w:tcPr>
                  <w:tcW w:w="2320" w:type="dxa"/>
                </w:tcPr>
                <w:p w14:paraId="389ED398" w14:textId="77777777" w:rsidR="00A94954" w:rsidRPr="003A6CB8" w:rsidRDefault="00A94954" w:rsidP="008F2A4D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heck</w:t>
                  </w:r>
                </w:p>
              </w:tc>
            </w:tr>
            <w:tr w:rsidR="00181018" w:rsidRPr="003A6CB8" w14:paraId="7626A8D9" w14:textId="77777777" w:rsidTr="008F2A4D">
              <w:tc>
                <w:tcPr>
                  <w:tcW w:w="8265" w:type="dxa"/>
                </w:tcPr>
                <w:p w14:paraId="64361B0F" w14:textId="77777777" w:rsidR="00181018" w:rsidRPr="00D21B9C" w:rsidRDefault="0099132C" w:rsidP="0099132C">
                  <w:pPr>
                    <w:widowControl w:val="0"/>
                    <w:spacing w:line="480" w:lineRule="auto"/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D21B9C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A copy of Certificate of Incorporation Issued by Corporate Affairs Commission</w:t>
                  </w:r>
                </w:p>
              </w:tc>
              <w:tc>
                <w:tcPr>
                  <w:tcW w:w="2320" w:type="dxa"/>
                </w:tcPr>
                <w:p w14:paraId="0AB8FF4B" w14:textId="77777777" w:rsidR="00181018" w:rsidRPr="003A6CB8" w:rsidRDefault="00181018" w:rsidP="008F2A4D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6704" behindDoc="0" locked="0" layoutInCell="1" allowOverlap="1" wp14:anchorId="10E6587A" wp14:editId="6FDD0A46">
                            <wp:simplePos x="0" y="0"/>
                            <wp:positionH relativeFrom="column">
                              <wp:posOffset>598170</wp:posOffset>
                            </wp:positionH>
                            <wp:positionV relativeFrom="paragraph">
                              <wp:posOffset>7239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3" name="Rectangle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04AE1E90" id="Rectangle 23" o:spid="_x0000_s1026" style="position:absolute;margin-left:47.1pt;margin-top:5.7pt;width:11.25pt;height:11.2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3A39D9" w:rsidRPr="003A6CB8" w14:paraId="57E1FF64" w14:textId="77777777" w:rsidTr="008F2A4D">
              <w:tc>
                <w:tcPr>
                  <w:tcW w:w="8265" w:type="dxa"/>
                </w:tcPr>
                <w:p w14:paraId="44288D69" w14:textId="7E79D4AC" w:rsidR="003A39D9" w:rsidRPr="00D21B9C" w:rsidRDefault="0022693D" w:rsidP="00F5394E">
                  <w:pPr>
                    <w:widowControl w:val="0"/>
                    <w:spacing w:after="100"/>
                    <w:jc w:val="both"/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</w:pPr>
                  <w:r w:rsidRPr="00D21B9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  <w:t xml:space="preserve">A copy of Tax </w:t>
                  </w:r>
                  <w:r w:rsidR="009F66E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  <w:t xml:space="preserve">Clearance </w:t>
                  </w:r>
                  <w:r w:rsidRPr="00D21B9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  <w:t>Certifica</w:t>
                  </w:r>
                  <w:r w:rsidR="009F66E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  <w:t>te Issued by Federal Inland Revenue Service</w:t>
                  </w:r>
                </w:p>
              </w:tc>
              <w:tc>
                <w:tcPr>
                  <w:tcW w:w="2320" w:type="dxa"/>
                </w:tcPr>
                <w:p w14:paraId="62C5C34B" w14:textId="77777777" w:rsidR="003A39D9" w:rsidRPr="003A6CB8" w:rsidRDefault="003A39D9" w:rsidP="003A39D9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DE003FD" wp14:editId="6605AB64">
                        <wp:extent cx="158750" cy="15875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2693D" w:rsidRPr="003A6CB8" w14:paraId="4D9670DE" w14:textId="77777777" w:rsidTr="008F2A4D">
              <w:tc>
                <w:tcPr>
                  <w:tcW w:w="8265" w:type="dxa"/>
                </w:tcPr>
                <w:p w14:paraId="140F95CB" w14:textId="7D99EB18" w:rsidR="0022693D" w:rsidRPr="00D21B9C" w:rsidRDefault="0022693D" w:rsidP="00F5394E">
                  <w:pPr>
                    <w:widowControl w:val="0"/>
                    <w:spacing w:after="100"/>
                    <w:jc w:val="both"/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</w:pPr>
                  <w:r w:rsidRPr="00D21B9C">
                    <w:rPr>
                      <w:rFonts w:ascii="Times New Roman" w:eastAsia="Times New Roman" w:hAnsi="Times New Roman" w:cs="Times New Roman"/>
                      <w:bCs/>
                      <w:color w:val="auto"/>
                      <w:sz w:val="22"/>
                      <w:szCs w:val="22"/>
                    </w:rPr>
                    <w:t xml:space="preserve">A copy of </w:t>
                  </w:r>
                  <w:r w:rsidR="009F66EC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 xml:space="preserve">Evidence of Experience in Agro </w:t>
                  </w:r>
                  <w:r w:rsidR="00F46B96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>Equipment’s</w:t>
                  </w:r>
                  <w:r w:rsidR="009F66EC"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  <w:t xml:space="preserve"> Supply (PO/Contract)</w:t>
                  </w:r>
                </w:p>
              </w:tc>
              <w:tc>
                <w:tcPr>
                  <w:tcW w:w="2320" w:type="dxa"/>
                </w:tcPr>
                <w:p w14:paraId="34F246E4" w14:textId="77777777" w:rsidR="0022693D" w:rsidRDefault="0022693D" w:rsidP="003A39D9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028D1B29" wp14:editId="7A57A2B9">
                        <wp:extent cx="158750" cy="15875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F74DEE6" w14:textId="77777777" w:rsidR="00D820D9" w:rsidRDefault="00D820D9" w:rsidP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6197E6C2" w14:textId="77777777" w:rsidR="008A1757" w:rsidRDefault="008A1757" w:rsidP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A6CB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Documents to conduct the Technical Evaluation </w:t>
            </w:r>
          </w:p>
          <w:p w14:paraId="1B7C8C13" w14:textId="77777777" w:rsidR="00D820D9" w:rsidRPr="003A6CB8" w:rsidRDefault="00D820D9" w:rsidP="008A1757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65"/>
              <w:gridCol w:w="2320"/>
            </w:tblGrid>
            <w:tr w:rsidR="008A1757" w:rsidRPr="003A6CB8" w14:paraId="4994273D" w14:textId="77777777" w:rsidTr="00D00E73">
              <w:trPr>
                <w:trHeight w:val="53"/>
              </w:trPr>
              <w:tc>
                <w:tcPr>
                  <w:tcW w:w="8265" w:type="dxa"/>
                </w:tcPr>
                <w:p w14:paraId="14168873" w14:textId="77777777" w:rsidR="008A1757" w:rsidRPr="003A6CB8" w:rsidRDefault="008A1757" w:rsidP="008A1757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Documents</w:t>
                  </w:r>
                </w:p>
              </w:tc>
              <w:tc>
                <w:tcPr>
                  <w:tcW w:w="2320" w:type="dxa"/>
                </w:tcPr>
                <w:p w14:paraId="3F7D6B8F" w14:textId="77777777" w:rsidR="008A1757" w:rsidRPr="003A6CB8" w:rsidRDefault="008A1757" w:rsidP="008A1757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heck</w:t>
                  </w:r>
                </w:p>
              </w:tc>
            </w:tr>
            <w:tr w:rsidR="009F66EC" w:rsidRPr="003A6CB8" w14:paraId="08A7AEC4" w14:textId="77777777" w:rsidTr="00573E9B"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37776D5" w14:textId="77777777" w:rsidR="009F66EC" w:rsidRPr="00F46B96" w:rsidRDefault="009F66EC" w:rsidP="009F66EC">
                  <w:pPr>
                    <w:pStyle w:val="BodyText"/>
                    <w:tabs>
                      <w:tab w:val="left" w:pos="1034"/>
                    </w:tabs>
                    <w:spacing w:before="156"/>
                    <w:jc w:val="center"/>
                    <w:rPr>
                      <w:rFonts w:cs="Times New Roman"/>
                    </w:rPr>
                  </w:pPr>
                  <w:r w:rsidRPr="00F46B96">
                    <w:rPr>
                      <w:rFonts w:cs="Times New Roman"/>
                      <w:spacing w:val="-1"/>
                    </w:rPr>
                    <w:t>Company</w:t>
                  </w:r>
                  <w:r w:rsidRPr="00F46B96">
                    <w:rPr>
                      <w:rFonts w:cs="Times New Roman"/>
                      <w:spacing w:val="-2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1"/>
                    </w:rPr>
                    <w:t>Profile (Max 5 pages)</w:t>
                  </w:r>
                </w:p>
                <w:p w14:paraId="53B22447" w14:textId="7F5122CC" w:rsidR="009F66EC" w:rsidRPr="00F46B96" w:rsidRDefault="009F66EC" w:rsidP="009F66EC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320" w:type="dxa"/>
                </w:tcPr>
                <w:p w14:paraId="74269ED1" w14:textId="77777777" w:rsidR="009F66EC" w:rsidRPr="003A6CB8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968" behindDoc="0" locked="0" layoutInCell="1" allowOverlap="1" wp14:anchorId="0F0A8135" wp14:editId="210B8B53">
                            <wp:simplePos x="0" y="0"/>
                            <wp:positionH relativeFrom="column">
                              <wp:posOffset>598170</wp:posOffset>
                            </wp:positionH>
                            <wp:positionV relativeFrom="paragraph">
                              <wp:posOffset>7239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" name="Rectangle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14DCBE6E" id="Rectangle 2" o:spid="_x0000_s1026" style="position:absolute;margin-left:47.1pt;margin-top:5.7pt;width:11.25pt;height:11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9F66EC" w:rsidRPr="003A6CB8" w14:paraId="18CA46AF" w14:textId="77777777" w:rsidTr="00573E9B">
              <w:trPr>
                <w:trHeight w:val="361"/>
              </w:trPr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3E84BFA" w14:textId="4916B1D4" w:rsidR="009F66EC" w:rsidRPr="00F46B96" w:rsidRDefault="009F66EC" w:rsidP="009F66EC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F46B96">
                    <w:rPr>
                      <w:rFonts w:ascii="Times New Roman" w:hAnsi="Times New Roman" w:cs="Times New Roman"/>
                      <w:color w:val="auto"/>
                      <w:spacing w:val="-1"/>
                    </w:rPr>
                    <w:t>Evidence of at least 3 Years of Experience with INGO’s</w:t>
                  </w:r>
                </w:p>
              </w:tc>
              <w:tc>
                <w:tcPr>
                  <w:tcW w:w="2320" w:type="dxa"/>
                </w:tcPr>
                <w:p w14:paraId="21B78732" w14:textId="77777777" w:rsidR="009F66EC" w:rsidRPr="003A6CB8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52ECA40D" wp14:editId="5B5E69B4">
                        <wp:extent cx="158750" cy="15875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F66EC" w:rsidRPr="003A6CB8" w14:paraId="369E85FA" w14:textId="77777777" w:rsidTr="00573E9B"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6B0F3F3" w14:textId="77777777" w:rsidR="009F66EC" w:rsidRPr="00F46B96" w:rsidRDefault="009F66EC" w:rsidP="009F66EC">
                  <w:pPr>
                    <w:pStyle w:val="BodyText"/>
                    <w:tabs>
                      <w:tab w:val="left" w:pos="1034"/>
                    </w:tabs>
                    <w:ind w:left="1033" w:firstLine="0"/>
                    <w:jc w:val="center"/>
                    <w:rPr>
                      <w:rFonts w:cs="Times New Roman"/>
                    </w:rPr>
                  </w:pPr>
                  <w:r w:rsidRPr="00F46B96">
                    <w:rPr>
                      <w:rFonts w:cs="Times New Roman"/>
                      <w:spacing w:val="-1"/>
                    </w:rPr>
                    <w:t>Document</w:t>
                  </w:r>
                  <w:r w:rsidRPr="00F46B96">
                    <w:rPr>
                      <w:rFonts w:cs="Times New Roman"/>
                      <w:spacing w:val="1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1"/>
                    </w:rPr>
                    <w:t>certifying</w:t>
                  </w:r>
                  <w:r w:rsidRPr="00F46B96">
                    <w:rPr>
                      <w:rFonts w:cs="Times New Roman"/>
                      <w:spacing w:val="-3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1"/>
                    </w:rPr>
                    <w:t>supplier’s</w:t>
                  </w:r>
                  <w:r w:rsidRPr="00F46B96">
                    <w:rPr>
                      <w:rFonts w:cs="Times New Roman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1"/>
                    </w:rPr>
                    <w:t>agreement</w:t>
                  </w:r>
                  <w:r w:rsidRPr="00F46B96">
                    <w:rPr>
                      <w:rFonts w:cs="Times New Roman"/>
                      <w:spacing w:val="-2"/>
                    </w:rPr>
                    <w:t xml:space="preserve"> </w:t>
                  </w:r>
                  <w:r w:rsidRPr="00F46B96">
                    <w:rPr>
                      <w:rFonts w:cs="Times New Roman"/>
                    </w:rPr>
                    <w:t xml:space="preserve">to </w:t>
                  </w:r>
                  <w:r w:rsidRPr="00F46B96">
                    <w:rPr>
                      <w:rFonts w:cs="Times New Roman"/>
                      <w:spacing w:val="-1"/>
                    </w:rPr>
                    <w:t>accept 100%</w:t>
                  </w:r>
                  <w:r w:rsidRPr="00F46B96">
                    <w:rPr>
                      <w:rFonts w:cs="Times New Roman"/>
                      <w:spacing w:val="1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1"/>
                    </w:rPr>
                    <w:t>payment</w:t>
                  </w:r>
                  <w:r w:rsidRPr="00F46B96">
                    <w:rPr>
                      <w:rFonts w:cs="Times New Roman"/>
                      <w:spacing w:val="1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1"/>
                    </w:rPr>
                    <w:t>after</w:t>
                  </w:r>
                  <w:r w:rsidRPr="00F46B96">
                    <w:rPr>
                      <w:rFonts w:cs="Times New Roman"/>
                      <w:spacing w:val="1"/>
                    </w:rPr>
                    <w:t xml:space="preserve"> </w:t>
                  </w:r>
                  <w:r w:rsidRPr="00F46B96">
                    <w:rPr>
                      <w:rFonts w:cs="Times New Roman"/>
                      <w:spacing w:val="-2"/>
                    </w:rPr>
                    <w:t>delivery (To be indicated on the company’s letter head)</w:t>
                  </w:r>
                </w:p>
                <w:p w14:paraId="23065FEC" w14:textId="2BC2B242" w:rsidR="009F66EC" w:rsidRPr="00F46B96" w:rsidRDefault="009F66EC" w:rsidP="009F66EC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320" w:type="dxa"/>
                </w:tcPr>
                <w:p w14:paraId="469AAAFD" w14:textId="77777777" w:rsidR="009F66EC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5009F635" wp14:editId="29372499">
                        <wp:extent cx="158750" cy="15875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F66EC" w:rsidRPr="003A6CB8" w14:paraId="06E8C8F6" w14:textId="77777777" w:rsidTr="00573E9B">
              <w:trPr>
                <w:trHeight w:val="342"/>
              </w:trPr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D8B7443" w14:textId="77777777" w:rsidR="009F66EC" w:rsidRPr="00F46B96" w:rsidRDefault="009F66EC" w:rsidP="009F66EC">
                  <w:pPr>
                    <w:pStyle w:val="TableParagraph"/>
                    <w:spacing w:line="239" w:lineRule="auto"/>
                    <w:ind w:left="422" w:right="556" w:firstLine="611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</w:p>
                <w:p w14:paraId="79F81703" w14:textId="046B2287" w:rsidR="009F66EC" w:rsidRPr="00F46B96" w:rsidRDefault="009F66EC" w:rsidP="009F66EC">
                  <w:pPr>
                    <w:pStyle w:val="BodyText"/>
                    <w:tabs>
                      <w:tab w:val="left" w:pos="1034"/>
                    </w:tabs>
                    <w:spacing w:before="1"/>
                    <w:ind w:left="1033" w:right="336" w:firstLine="0"/>
                    <w:jc w:val="center"/>
                    <w:rPr>
                      <w:rFonts w:cs="Times New Roman"/>
                    </w:rPr>
                  </w:pPr>
                  <w:r w:rsidRPr="00F46B96">
                    <w:rPr>
                      <w:rFonts w:cs="Times New Roman"/>
                    </w:rPr>
                    <w:t>Validity of offe</w:t>
                  </w:r>
                  <w:r w:rsidRPr="00F46B96">
                    <w:rPr>
                      <w:rFonts w:cs="Times New Roman"/>
                      <w:spacing w:val="-1"/>
                    </w:rPr>
                    <w:t>r (</w:t>
                  </w:r>
                  <w:r w:rsidR="00DE41FA">
                    <w:rPr>
                      <w:rFonts w:cs="Times New Roman"/>
                      <w:spacing w:val="-1"/>
                    </w:rPr>
                    <w:t>90 Calendar</w:t>
                  </w:r>
                  <w:r w:rsidRPr="00F46B96">
                    <w:rPr>
                      <w:rFonts w:cs="Times New Roman"/>
                    </w:rPr>
                    <w:t xml:space="preserve"> Days Minimum to be indicated on a letter head)</w:t>
                  </w:r>
                </w:p>
                <w:p w14:paraId="7A868808" w14:textId="673D53A8" w:rsidR="009F66EC" w:rsidRPr="00F46B96" w:rsidRDefault="009F66EC" w:rsidP="009F66EC">
                  <w:pPr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320" w:type="dxa"/>
                </w:tcPr>
                <w:p w14:paraId="161D8E4C" w14:textId="77777777" w:rsidR="009F66EC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4383D726" wp14:editId="33E1B747">
                        <wp:extent cx="158750" cy="15875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F66EC" w:rsidRPr="003A6CB8" w14:paraId="3BF85876" w14:textId="77777777" w:rsidTr="00573E9B"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B72468E" w14:textId="00D93E2B" w:rsidR="009F66EC" w:rsidRPr="00F46B96" w:rsidRDefault="009F66EC" w:rsidP="009F66EC">
                  <w:pPr>
                    <w:tabs>
                      <w:tab w:val="left" w:pos="4630"/>
                    </w:tabs>
                    <w:rPr>
                      <w:rFonts w:ascii="Times New Roman" w:eastAsia="Times New Roman" w:hAnsi="Times New Roman" w:cs="Times New Roman"/>
                      <w:color w:val="auto"/>
                      <w:sz w:val="22"/>
                      <w:szCs w:val="22"/>
                    </w:rPr>
                  </w:pPr>
                  <w:r w:rsidRPr="00F46B96">
                    <w:rPr>
                      <w:rFonts w:ascii="Times New Roman" w:hAnsi="Times New Roman" w:cs="Times New Roman"/>
                      <w:color w:val="auto"/>
                    </w:rPr>
                    <w:t>Document Certifying Supplier’s Agreement to a Maximum of 14</w:t>
                  </w:r>
                  <w:r w:rsidR="00DE41FA">
                    <w:rPr>
                      <w:rFonts w:ascii="Times New Roman" w:hAnsi="Times New Roman" w:cs="Times New Roman"/>
                      <w:color w:val="auto"/>
                    </w:rPr>
                    <w:t xml:space="preserve"> Calendar </w:t>
                  </w:r>
                  <w:r w:rsidRPr="00F46B96">
                    <w:rPr>
                      <w:rFonts w:ascii="Times New Roman" w:hAnsi="Times New Roman" w:cs="Times New Roman"/>
                      <w:color w:val="auto"/>
                    </w:rPr>
                    <w:t>days Delivery time (To be indicated on the company’s letter head)</w:t>
                  </w:r>
                </w:p>
              </w:tc>
              <w:tc>
                <w:tcPr>
                  <w:tcW w:w="2320" w:type="dxa"/>
                </w:tcPr>
                <w:p w14:paraId="5A099079" w14:textId="77777777" w:rsidR="009F66EC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7540FCE6" wp14:editId="59330927">
                        <wp:extent cx="158750" cy="15875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F66EC" w:rsidRPr="003A6CB8" w14:paraId="33C308DA" w14:textId="77777777" w:rsidTr="00573E9B"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264D559" w14:textId="1F2BD993" w:rsidR="009F66EC" w:rsidRPr="00F46B96" w:rsidRDefault="009F66EC" w:rsidP="009F66EC">
                  <w:pPr>
                    <w:pStyle w:val="BodyText"/>
                    <w:tabs>
                      <w:tab w:val="left" w:pos="959"/>
                    </w:tabs>
                    <w:spacing w:before="155"/>
                    <w:ind w:left="1033" w:firstLine="0"/>
                    <w:jc w:val="center"/>
                    <w:rPr>
                      <w:rFonts w:cs="Times New Roman"/>
                    </w:rPr>
                  </w:pPr>
                  <w:r w:rsidRPr="00F46B96">
                    <w:rPr>
                      <w:rFonts w:cs="Times New Roman"/>
                    </w:rPr>
                    <w:t>Minimum of 3 Relevant High Value Purchase orders or Contracts</w:t>
                  </w:r>
                  <w:r w:rsidR="007C23DA">
                    <w:rPr>
                      <w:rFonts w:cs="Times New Roman"/>
                    </w:rPr>
                    <w:t xml:space="preserve"> with INGO’s</w:t>
                  </w:r>
                  <w:r w:rsidRPr="00F46B96">
                    <w:rPr>
                      <w:rFonts w:cs="Times New Roman"/>
                    </w:rPr>
                    <w:t xml:space="preserve"> as evidence of experience In High Value Supply (</w:t>
                  </w:r>
                  <w:r w:rsidR="00DE41FA">
                    <w:rPr>
                      <w:rFonts w:cs="Times New Roman"/>
                    </w:rPr>
                    <w:t>62</w:t>
                  </w:r>
                  <w:r w:rsidRPr="00F46B96">
                    <w:rPr>
                      <w:rFonts w:cs="Times New Roman"/>
                    </w:rPr>
                    <w:t>,000,000 and above)</w:t>
                  </w:r>
                </w:p>
                <w:p w14:paraId="41666CED" w14:textId="4179EB9F" w:rsidR="009F66EC" w:rsidRPr="00F46B96" w:rsidRDefault="009F66EC" w:rsidP="009F66EC">
                  <w:pPr>
                    <w:widowControl w:val="0"/>
                    <w:tabs>
                      <w:tab w:val="left" w:pos="3110"/>
                    </w:tabs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320" w:type="dxa"/>
                </w:tcPr>
                <w:p w14:paraId="116D9392" w14:textId="77777777" w:rsidR="009F66EC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15F2F1EA" wp14:editId="24376232">
                        <wp:extent cx="158750" cy="15875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F66EC" w:rsidRPr="003A6CB8" w14:paraId="76570945" w14:textId="77777777" w:rsidTr="00573E9B">
              <w:tc>
                <w:tcPr>
                  <w:tcW w:w="8265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1595CA5" w14:textId="77777777" w:rsidR="009F66EC" w:rsidRPr="00F46B96" w:rsidRDefault="009F66EC" w:rsidP="009F66EC">
                  <w:pPr>
                    <w:jc w:val="center"/>
                    <w:rPr>
                      <w:rFonts w:ascii="Times New Roman" w:hAnsi="Times New Roman" w:cs="Times New Roman"/>
                      <w:color w:val="auto"/>
                    </w:rPr>
                  </w:pPr>
                  <w:r w:rsidRPr="00F46B96">
                    <w:rPr>
                      <w:rFonts w:ascii="Times New Roman" w:hAnsi="Times New Roman" w:cs="Times New Roman"/>
                      <w:color w:val="auto"/>
                    </w:rPr>
                    <w:t>Products Warranty of a Minimum of 12 Months to be indicated on the company’s Letter</w:t>
                  </w:r>
                </w:p>
                <w:p w14:paraId="5C37719B" w14:textId="398E4424" w:rsidR="009F66EC" w:rsidRPr="00F46B96" w:rsidRDefault="009F66EC" w:rsidP="009F66EC">
                  <w:pPr>
                    <w:widowControl w:val="0"/>
                    <w:contextualSpacing/>
                    <w:rPr>
                      <w:rFonts w:ascii="Times New Roman" w:hAnsi="Times New Roman" w:cs="Times New Roman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320" w:type="dxa"/>
                </w:tcPr>
                <w:p w14:paraId="560E1C0D" w14:textId="77777777" w:rsidR="009F66EC" w:rsidRDefault="009F66EC" w:rsidP="009F66E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line="288" w:lineRule="auto"/>
                    <w:jc w:val="center"/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w:drawing>
                      <wp:inline distT="0" distB="0" distL="0" distR="0" wp14:anchorId="7BBED6E0" wp14:editId="634650D9">
                        <wp:extent cx="158750" cy="15875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8750" cy="1587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EB6DD7F" w14:textId="77777777" w:rsidR="008A1757" w:rsidRPr="003A6CB8" w:rsidRDefault="008A1757" w:rsidP="00B02EFD">
            <w:pPr>
              <w:widowControl w:val="0"/>
              <w:spacing w:after="16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C0309" w:rsidRPr="003A6CB8" w14:paraId="1AFEECDA" w14:textId="77777777">
        <w:tc>
          <w:tcPr>
            <w:tcW w:w="10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265"/>
              <w:gridCol w:w="2320"/>
            </w:tblGrid>
            <w:tr w:rsidR="005C0309" w:rsidRPr="003A6CB8" w14:paraId="4A1B69AF" w14:textId="77777777" w:rsidTr="0042654C">
              <w:tc>
                <w:tcPr>
                  <w:tcW w:w="8265" w:type="dxa"/>
                </w:tcPr>
                <w:p w14:paraId="19D9FAA5" w14:textId="77777777"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Tender package Documents</w:t>
                  </w:r>
                </w:p>
              </w:tc>
              <w:tc>
                <w:tcPr>
                  <w:tcW w:w="2320" w:type="dxa"/>
                </w:tcPr>
                <w:p w14:paraId="5A715D76" w14:textId="77777777"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heck</w:t>
                  </w:r>
                </w:p>
              </w:tc>
            </w:tr>
            <w:tr w:rsidR="005C0309" w:rsidRPr="003A6CB8" w14:paraId="141E7D06" w14:textId="77777777" w:rsidTr="0042654C">
              <w:tc>
                <w:tcPr>
                  <w:tcW w:w="8265" w:type="dxa"/>
                </w:tcPr>
                <w:p w14:paraId="18B2350B" w14:textId="77777777" w:rsidR="005C0309" w:rsidRPr="00D21B9C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</w:pPr>
                  <w:r w:rsidRPr="00D21B9C"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  <w:t>Cover Letter</w:t>
                  </w:r>
                </w:p>
              </w:tc>
              <w:tc>
                <w:tcPr>
                  <w:tcW w:w="2320" w:type="dxa"/>
                </w:tcPr>
                <w:p w14:paraId="07A9B201" w14:textId="77777777"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752" behindDoc="0" locked="0" layoutInCell="1" allowOverlap="1" wp14:anchorId="05567998" wp14:editId="61837516">
                            <wp:simplePos x="0" y="0"/>
                            <wp:positionH relativeFrom="column">
                              <wp:posOffset>579120</wp:posOffset>
                            </wp:positionH>
                            <wp:positionV relativeFrom="paragraph">
                              <wp:posOffset>8509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8" name="Rectangle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3989F5A9" id="Rectangle 28" o:spid="_x0000_s1026" style="position:absolute;margin-left:45.6pt;margin-top:6.7pt;width:11.25pt;height:11.2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5C0309" w:rsidRPr="003A6CB8" w14:paraId="23DA4480" w14:textId="77777777" w:rsidTr="0042654C">
              <w:tc>
                <w:tcPr>
                  <w:tcW w:w="8265" w:type="dxa"/>
                </w:tcPr>
                <w:p w14:paraId="70AF0C8B" w14:textId="77777777" w:rsidR="005C0309" w:rsidRPr="00D21B9C" w:rsidRDefault="005C0309" w:rsidP="0042654C">
                  <w:pPr>
                    <w:widowControl w:val="0"/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</w:pPr>
                  <w:r w:rsidRPr="00D21B9C"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  <w:t>Price Offer Sheet</w:t>
                  </w:r>
                  <w:r w:rsidR="004A7814" w:rsidRPr="00D21B9C"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  <w:t xml:space="preserve"> signed and stamped</w:t>
                  </w:r>
                </w:p>
              </w:tc>
              <w:tc>
                <w:tcPr>
                  <w:tcW w:w="2320" w:type="dxa"/>
                </w:tcPr>
                <w:p w14:paraId="068127A3" w14:textId="77777777"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824" behindDoc="0" locked="0" layoutInCell="1" allowOverlap="1" wp14:anchorId="0B2FC807" wp14:editId="431971C2">
                            <wp:simplePos x="0" y="0"/>
                            <wp:positionH relativeFrom="column">
                              <wp:posOffset>579120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29" name="Rectangle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73EAEBA0" id="Rectangle 29" o:spid="_x0000_s1026" style="position:absolute;margin-left:45.6pt;margin-top:6.25pt;width:11.25pt;height:11.2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  <w:tr w:rsidR="005C0309" w:rsidRPr="003A6CB8" w14:paraId="06D7EA98" w14:textId="77777777" w:rsidTr="0042654C">
              <w:tc>
                <w:tcPr>
                  <w:tcW w:w="8265" w:type="dxa"/>
                </w:tcPr>
                <w:p w14:paraId="0782A364" w14:textId="77777777" w:rsidR="005C0309" w:rsidRPr="00D21B9C" w:rsidRDefault="005C0309" w:rsidP="0042654C">
                  <w:pPr>
                    <w:widowControl w:val="0"/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</w:pPr>
                  <w:r w:rsidRPr="00D21B9C">
                    <w:rPr>
                      <w:rFonts w:ascii="Times New Roman" w:hAnsi="Times New Roman" w:cs="Times New Roman"/>
                      <w:color w:val="auto"/>
                      <w:spacing w:val="-1"/>
                      <w:sz w:val="22"/>
                      <w:szCs w:val="22"/>
                    </w:rPr>
                    <w:t>Supplier Information Form</w:t>
                  </w:r>
                </w:p>
              </w:tc>
              <w:tc>
                <w:tcPr>
                  <w:tcW w:w="2320" w:type="dxa"/>
                </w:tcPr>
                <w:p w14:paraId="39C2F258" w14:textId="77777777" w:rsidR="005C0309" w:rsidRPr="003A6CB8" w:rsidRDefault="005C0309" w:rsidP="0042654C">
                  <w:pPr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160" w:line="288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highlight w:val="yellow"/>
                    </w:rPr>
                  </w:pPr>
                  <w:r w:rsidRPr="003A6CB8"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872" behindDoc="0" locked="0" layoutInCell="1" allowOverlap="1" wp14:anchorId="422E08AD" wp14:editId="7B0FAF95">
                            <wp:simplePos x="0" y="0"/>
                            <wp:positionH relativeFrom="column">
                              <wp:posOffset>588645</wp:posOffset>
                            </wp:positionH>
                            <wp:positionV relativeFrom="paragraph">
                              <wp:posOffset>64770</wp:posOffset>
                            </wp:positionV>
                            <wp:extent cx="142875" cy="142875"/>
                            <wp:effectExtent l="0" t="0" r="28575" b="28575"/>
                            <wp:wrapNone/>
                            <wp:docPr id="30" name="Rectangle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41AB1188" id="Rectangle 30" o:spid="_x0000_s1026" style="position:absolute;margin-left:46.35pt;margin-top:5.1pt;width:11.25pt;height:11.2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" fillcolor="white [3201]" strokecolor="black [3200]" strokeweight="1pt"/>
                        </w:pict>
                      </mc:Fallback>
                    </mc:AlternateContent>
                  </w:r>
                </w:p>
              </w:tc>
            </w:tr>
          </w:tbl>
          <w:p w14:paraId="244F8DC8" w14:textId="77777777" w:rsidR="005C0309" w:rsidRPr="003A6CB8" w:rsidRDefault="005C0309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40D12DB4" w14:textId="77777777" w:rsidR="00DF447B" w:rsidRPr="003A6CB8" w:rsidRDefault="00872668" w:rsidP="00381DC3">
      <w:pPr>
        <w:widowControl w:val="0"/>
        <w:spacing w:after="160" w:line="340" w:lineRule="auto"/>
        <w:rPr>
          <w:b/>
          <w:sz w:val="8"/>
          <w:szCs w:val="8"/>
        </w:rPr>
      </w:pPr>
      <w:r w:rsidRPr="003A6CB8">
        <w:rPr>
          <w:b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43A7A" w:rsidRPr="003A6CB8" w14:paraId="4894B476" w14:textId="77777777" w:rsidTr="00A43A7A">
        <w:tc>
          <w:tcPr>
            <w:tcW w:w="11016" w:type="dxa"/>
          </w:tcPr>
          <w:p w14:paraId="33D3294F" w14:textId="77777777" w:rsidR="00A43A7A" w:rsidRPr="003A6CB8" w:rsidRDefault="00A43A7A" w:rsidP="00A43A7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A6CB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struction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</w:t>
            </w:r>
          </w:p>
          <w:p w14:paraId="46E48A26" w14:textId="77777777" w:rsidR="00A43A7A" w:rsidRPr="003A6CB8" w:rsidRDefault="00A43A7A" w:rsidP="00A43A7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 w:line="340" w:lineRule="auto"/>
              <w:rPr>
                <w:b/>
                <w:sz w:val="32"/>
                <w:szCs w:val="32"/>
              </w:rPr>
            </w:pP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rcy</w:t>
            </w:r>
            <w:r w:rsidR="00A77EF0"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rps encourages </w:t>
            </w:r>
            <w:r w:rsidR="00005910"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ferors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check all the above mentioned documents, and make sure these </w:t>
            </w:r>
            <w:r w:rsidRPr="003A6C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ocuments in the package before submitting, MC will not consider this documents as approve of documents availability in the offer</w:t>
            </w:r>
          </w:p>
        </w:tc>
      </w:tr>
    </w:tbl>
    <w:p w14:paraId="0BDBF8D9" w14:textId="77777777" w:rsidR="00A43A7A" w:rsidRPr="003A6CB8" w:rsidRDefault="00A43A7A" w:rsidP="000D5572">
      <w:pPr>
        <w:widowControl w:val="0"/>
        <w:spacing w:after="160" w:line="340" w:lineRule="auto"/>
        <w:rPr>
          <w:b/>
          <w:sz w:val="32"/>
          <w:szCs w:val="32"/>
        </w:rPr>
      </w:pPr>
    </w:p>
    <w:sectPr w:rsidR="00A43A7A" w:rsidRPr="003A6CB8" w:rsidSect="003A6CB8">
      <w:headerReference w:type="default" r:id="rId8"/>
      <w:footerReference w:type="default" r:id="rId9"/>
      <w:pgSz w:w="12240" w:h="15840"/>
      <w:pgMar w:top="1440" w:right="720" w:bottom="1440" w:left="720" w:header="288" w:footer="720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76A02" w14:textId="77777777" w:rsidR="00DF094A" w:rsidRDefault="00DF094A">
      <w:pPr>
        <w:spacing w:after="0" w:line="240" w:lineRule="auto"/>
      </w:pPr>
      <w:r>
        <w:separator/>
      </w:r>
    </w:p>
  </w:endnote>
  <w:endnote w:type="continuationSeparator" w:id="0">
    <w:p w14:paraId="45A4D164" w14:textId="77777777" w:rsidR="00DF094A" w:rsidRDefault="00DF0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D690E" w14:textId="5FF449CA" w:rsidR="000A737C" w:rsidRDefault="00313E30" w:rsidP="00313E30">
    <w:r>
      <w:t>Tender No: RFB</w:t>
    </w:r>
    <w:r w:rsidR="009F66EC">
      <w:t xml:space="preserve"> NIG/ABV/TEN</w:t>
    </w:r>
    <w:r w:rsidR="00F46B96">
      <w:t>54:</w:t>
    </w:r>
    <w:r w:rsidR="00111400">
      <w:t xml:space="preserve"> </w:t>
    </w:r>
    <w:r w:rsidR="005C0309" w:rsidRPr="005C0309">
      <w:t>Offer Form Checklist</w:t>
    </w:r>
    <w:r w:rsidR="00111400">
      <w:tab/>
    </w:r>
    <w:r w:rsidR="00111400">
      <w:tab/>
    </w:r>
    <w:r w:rsidR="00111400">
      <w:tab/>
    </w:r>
    <w:r w:rsidR="00111400">
      <w:tab/>
    </w:r>
    <w:r w:rsidR="00111400">
      <w:tab/>
    </w:r>
    <w:r w:rsidR="00111400">
      <w:tab/>
    </w:r>
    <w:r w:rsidR="000A737C">
      <w:t xml:space="preserve">Page </w:t>
    </w:r>
    <w:r w:rsidR="000A737C">
      <w:fldChar w:fldCharType="begin"/>
    </w:r>
    <w:r w:rsidR="000A737C">
      <w:instrText>PAGE</w:instrText>
    </w:r>
    <w:r w:rsidR="000A737C">
      <w:fldChar w:fldCharType="separate"/>
    </w:r>
    <w:r w:rsidR="00005910">
      <w:rPr>
        <w:noProof/>
      </w:rPr>
      <w:t>2</w:t>
    </w:r>
    <w:r w:rsidR="000A737C">
      <w:fldChar w:fldCharType="end"/>
    </w:r>
    <w:r w:rsidR="000A737C">
      <w:t xml:space="preserve"> of </w:t>
    </w:r>
    <w:r w:rsidR="000A737C">
      <w:fldChar w:fldCharType="begin"/>
    </w:r>
    <w:r w:rsidR="000A737C">
      <w:instrText>NUMPAGES</w:instrText>
    </w:r>
    <w:r w:rsidR="000A737C">
      <w:fldChar w:fldCharType="separate"/>
    </w:r>
    <w:r w:rsidR="00005910">
      <w:rPr>
        <w:noProof/>
      </w:rPr>
      <w:t>2</w:t>
    </w:r>
    <w:r w:rsidR="000A73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7DD1D" w14:textId="77777777" w:rsidR="00DF094A" w:rsidRDefault="00DF094A">
      <w:pPr>
        <w:spacing w:after="0" w:line="240" w:lineRule="auto"/>
      </w:pPr>
      <w:r>
        <w:separator/>
      </w:r>
    </w:p>
  </w:footnote>
  <w:footnote w:type="continuationSeparator" w:id="0">
    <w:p w14:paraId="4863B1A9" w14:textId="77777777" w:rsidR="00DF094A" w:rsidRDefault="00DF09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8960E" w14:textId="77777777" w:rsidR="000A737C" w:rsidRDefault="000A737C">
    <w:pPr>
      <w:pStyle w:val="Title"/>
      <w:spacing w:before="0" w:after="0"/>
      <w:rPr>
        <w:sz w:val="36"/>
        <w:szCs w:val="36"/>
      </w:rPr>
    </w:pPr>
    <w:bookmarkStart w:id="2" w:name="_fxpprzt9v65c" w:colFirst="0" w:colLast="0"/>
    <w:bookmarkEnd w:id="2"/>
    <w:r>
      <w:rPr>
        <w:noProof/>
        <w:lang w:val="en-US"/>
      </w:rPr>
      <w:drawing>
        <wp:anchor distT="114300" distB="114300" distL="114300" distR="114300" simplePos="0" relativeHeight="251657216" behindDoc="0" locked="0" layoutInCell="1" hidden="0" allowOverlap="1" wp14:anchorId="5C6BA772" wp14:editId="2903ADD0">
          <wp:simplePos x="0" y="0"/>
          <wp:positionH relativeFrom="margin">
            <wp:posOffset>6105525</wp:posOffset>
          </wp:positionH>
          <wp:positionV relativeFrom="paragraph">
            <wp:posOffset>-66674</wp:posOffset>
          </wp:positionV>
          <wp:extent cx="576263" cy="722478"/>
          <wp:effectExtent l="0" t="0" r="0" b="0"/>
          <wp:wrapSquare wrapText="bothSides" distT="114300" distB="114300" distL="114300" distR="114300"/>
          <wp:docPr id="1" name="image2.jpg" descr="MC Logo Vertical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MC Logo Vertical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6263" cy="7224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B158E0" w14:textId="77777777" w:rsidR="00A94954" w:rsidRPr="00111400" w:rsidRDefault="005C0309" w:rsidP="00111400">
    <w:pPr>
      <w:pStyle w:val="Title"/>
      <w:spacing w:before="0" w:after="0" w:line="240" w:lineRule="auto"/>
      <w:rPr>
        <w:sz w:val="36"/>
        <w:szCs w:val="36"/>
      </w:rPr>
    </w:pPr>
    <w:bookmarkStart w:id="3" w:name="_j8ygr4y4rt81" w:colFirst="0" w:colLast="0"/>
    <w:bookmarkEnd w:id="3"/>
    <w:r w:rsidRPr="005C0309">
      <w:rPr>
        <w:sz w:val="36"/>
        <w:szCs w:val="36"/>
      </w:rPr>
      <w:t xml:space="preserve">Offer Form </w:t>
    </w:r>
    <w:r w:rsidRPr="00EC650E">
      <w:rPr>
        <w:sz w:val="36"/>
        <w:szCs w:val="36"/>
      </w:rPr>
      <w:t>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018D"/>
    <w:multiLevelType w:val="multilevel"/>
    <w:tmpl w:val="78329C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8462495"/>
    <w:multiLevelType w:val="multilevel"/>
    <w:tmpl w:val="30FC906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0CB8287B"/>
    <w:multiLevelType w:val="multilevel"/>
    <w:tmpl w:val="7414B9BA"/>
    <w:lvl w:ilvl="0">
      <w:start w:val="1"/>
      <w:numFmt w:val="bullet"/>
      <w:lvlText w:val="✓"/>
      <w:lvlJc w:val="left"/>
      <w:pPr>
        <w:ind w:left="1170" w:hanging="72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❏"/>
      <w:lvlJc w:val="left"/>
      <w:pPr>
        <w:ind w:left="1710" w:hanging="360"/>
      </w:pPr>
    </w:lvl>
    <w:lvl w:ilvl="2">
      <w:start w:val="1"/>
      <w:numFmt w:val="bullet"/>
      <w:lvlText w:val="❏"/>
      <w:lvlJc w:val="left"/>
      <w:pPr>
        <w:ind w:left="2430" w:hanging="180"/>
      </w:pPr>
    </w:lvl>
    <w:lvl w:ilvl="3">
      <w:start w:val="1"/>
      <w:numFmt w:val="bullet"/>
      <w:lvlText w:val="❏"/>
      <w:lvlJc w:val="left"/>
      <w:pPr>
        <w:ind w:left="3150" w:hanging="360"/>
      </w:pPr>
    </w:lvl>
    <w:lvl w:ilvl="4">
      <w:start w:val="1"/>
      <w:numFmt w:val="bullet"/>
      <w:lvlText w:val="❏"/>
      <w:lvlJc w:val="left"/>
      <w:pPr>
        <w:ind w:left="3870" w:hanging="360"/>
      </w:pPr>
    </w:lvl>
    <w:lvl w:ilvl="5">
      <w:start w:val="1"/>
      <w:numFmt w:val="bullet"/>
      <w:lvlText w:val="❏"/>
      <w:lvlJc w:val="left"/>
      <w:pPr>
        <w:ind w:left="4590" w:hanging="180"/>
      </w:pPr>
    </w:lvl>
    <w:lvl w:ilvl="6">
      <w:start w:val="1"/>
      <w:numFmt w:val="bullet"/>
      <w:lvlText w:val="❏"/>
      <w:lvlJc w:val="left"/>
      <w:pPr>
        <w:ind w:left="5310" w:hanging="360"/>
      </w:pPr>
    </w:lvl>
    <w:lvl w:ilvl="7">
      <w:start w:val="1"/>
      <w:numFmt w:val="bullet"/>
      <w:lvlText w:val="❏"/>
      <w:lvlJc w:val="left"/>
      <w:pPr>
        <w:ind w:left="6030" w:hanging="360"/>
      </w:pPr>
    </w:lvl>
    <w:lvl w:ilvl="8">
      <w:start w:val="1"/>
      <w:numFmt w:val="bullet"/>
      <w:lvlText w:val="❏"/>
      <w:lvlJc w:val="left"/>
      <w:pPr>
        <w:ind w:left="6750" w:hanging="180"/>
      </w:pPr>
    </w:lvl>
  </w:abstractNum>
  <w:abstractNum w:abstractNumId="3" w15:restartNumberingAfterBreak="0">
    <w:nsid w:val="14412C78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8700D"/>
    <w:multiLevelType w:val="multilevel"/>
    <w:tmpl w:val="E9588304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546464B"/>
    <w:multiLevelType w:val="multilevel"/>
    <w:tmpl w:val="D584A8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57150A"/>
    <w:multiLevelType w:val="hybridMultilevel"/>
    <w:tmpl w:val="8FC2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6302A"/>
    <w:multiLevelType w:val="multilevel"/>
    <w:tmpl w:val="FF786BC2"/>
    <w:lvl w:ilvl="0">
      <w:start w:val="1"/>
      <w:numFmt w:val="bullet"/>
      <w:lvlText w:val="●"/>
      <w:lvlJc w:val="left"/>
      <w:pPr>
        <w:ind w:left="720" w:hanging="360"/>
      </w:pPr>
      <w:rPr>
        <w:b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A0E404A"/>
    <w:multiLevelType w:val="hybridMultilevel"/>
    <w:tmpl w:val="E94EE8C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9" w15:restartNumberingAfterBreak="0">
    <w:nsid w:val="1AB07580"/>
    <w:multiLevelType w:val="hybridMultilevel"/>
    <w:tmpl w:val="5EA078EE"/>
    <w:lvl w:ilvl="0" w:tplc="C248CB00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254F7"/>
    <w:multiLevelType w:val="hybridMultilevel"/>
    <w:tmpl w:val="9AB46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903CA"/>
    <w:multiLevelType w:val="multilevel"/>
    <w:tmpl w:val="787A59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2D210C8"/>
    <w:multiLevelType w:val="multilevel"/>
    <w:tmpl w:val="F0962BDC"/>
    <w:lvl w:ilvl="0">
      <w:start w:val="1"/>
      <w:numFmt w:val="bullet"/>
      <w:lvlText w:val="●"/>
      <w:lvlJc w:val="left"/>
      <w:pPr>
        <w:ind w:left="720" w:hanging="360"/>
      </w:pPr>
      <w:rPr>
        <w:b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385684F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92216"/>
    <w:multiLevelType w:val="multilevel"/>
    <w:tmpl w:val="D1FEB1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24B73AC6"/>
    <w:multiLevelType w:val="multilevel"/>
    <w:tmpl w:val="B87262B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B673DAB"/>
    <w:multiLevelType w:val="hybridMultilevel"/>
    <w:tmpl w:val="0B5057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DFD7B0B"/>
    <w:multiLevelType w:val="multilevel"/>
    <w:tmpl w:val="358A57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1361043"/>
    <w:multiLevelType w:val="hybridMultilevel"/>
    <w:tmpl w:val="C9963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5036842"/>
    <w:multiLevelType w:val="multilevel"/>
    <w:tmpl w:val="155CF0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9BE6516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65881"/>
    <w:multiLevelType w:val="multilevel"/>
    <w:tmpl w:val="4870471C"/>
    <w:lvl w:ilvl="0">
      <w:start w:val="1"/>
      <w:numFmt w:val="bullet"/>
      <w:lvlText w:val="✓"/>
      <w:lvlJc w:val="left"/>
      <w:pPr>
        <w:ind w:left="1170" w:hanging="72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❏"/>
      <w:lvlJc w:val="left"/>
      <w:pPr>
        <w:ind w:left="1710" w:hanging="360"/>
      </w:pPr>
    </w:lvl>
    <w:lvl w:ilvl="2">
      <w:start w:val="1"/>
      <w:numFmt w:val="bullet"/>
      <w:lvlText w:val="❏"/>
      <w:lvlJc w:val="left"/>
      <w:pPr>
        <w:ind w:left="2430" w:hanging="180"/>
      </w:pPr>
    </w:lvl>
    <w:lvl w:ilvl="3">
      <w:start w:val="1"/>
      <w:numFmt w:val="bullet"/>
      <w:lvlText w:val="❏"/>
      <w:lvlJc w:val="left"/>
      <w:pPr>
        <w:ind w:left="3150" w:hanging="360"/>
      </w:pPr>
    </w:lvl>
    <w:lvl w:ilvl="4">
      <w:start w:val="1"/>
      <w:numFmt w:val="bullet"/>
      <w:lvlText w:val="❏"/>
      <w:lvlJc w:val="left"/>
      <w:pPr>
        <w:ind w:left="3870" w:hanging="360"/>
      </w:pPr>
    </w:lvl>
    <w:lvl w:ilvl="5">
      <w:start w:val="1"/>
      <w:numFmt w:val="bullet"/>
      <w:lvlText w:val="❏"/>
      <w:lvlJc w:val="left"/>
      <w:pPr>
        <w:ind w:left="4590" w:hanging="180"/>
      </w:pPr>
    </w:lvl>
    <w:lvl w:ilvl="6">
      <w:start w:val="1"/>
      <w:numFmt w:val="bullet"/>
      <w:lvlText w:val="❏"/>
      <w:lvlJc w:val="left"/>
      <w:pPr>
        <w:ind w:left="5310" w:hanging="360"/>
      </w:pPr>
    </w:lvl>
    <w:lvl w:ilvl="7">
      <w:start w:val="1"/>
      <w:numFmt w:val="bullet"/>
      <w:lvlText w:val="❏"/>
      <w:lvlJc w:val="left"/>
      <w:pPr>
        <w:ind w:left="6030" w:hanging="360"/>
      </w:pPr>
    </w:lvl>
    <w:lvl w:ilvl="8">
      <w:start w:val="1"/>
      <w:numFmt w:val="bullet"/>
      <w:lvlText w:val="❏"/>
      <w:lvlJc w:val="left"/>
      <w:pPr>
        <w:ind w:left="6750" w:hanging="180"/>
      </w:pPr>
    </w:lvl>
  </w:abstractNum>
  <w:abstractNum w:abstractNumId="22" w15:restartNumberingAfterBreak="0">
    <w:nsid w:val="3A0D3B14"/>
    <w:multiLevelType w:val="multilevel"/>
    <w:tmpl w:val="485AFD18"/>
    <w:lvl w:ilvl="0">
      <w:start w:val="1"/>
      <w:numFmt w:val="bullet"/>
      <w:lvlText w:val="✓"/>
      <w:lvlJc w:val="left"/>
      <w:pPr>
        <w:ind w:left="1170" w:hanging="72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❏"/>
      <w:lvlJc w:val="left"/>
      <w:pPr>
        <w:ind w:left="1710" w:hanging="360"/>
      </w:pPr>
    </w:lvl>
    <w:lvl w:ilvl="2">
      <w:start w:val="1"/>
      <w:numFmt w:val="bullet"/>
      <w:lvlText w:val="❏"/>
      <w:lvlJc w:val="left"/>
      <w:pPr>
        <w:ind w:left="2430" w:hanging="180"/>
      </w:pPr>
    </w:lvl>
    <w:lvl w:ilvl="3">
      <w:start w:val="1"/>
      <w:numFmt w:val="bullet"/>
      <w:lvlText w:val="❏"/>
      <w:lvlJc w:val="left"/>
      <w:pPr>
        <w:ind w:left="3150" w:hanging="360"/>
      </w:pPr>
    </w:lvl>
    <w:lvl w:ilvl="4">
      <w:start w:val="1"/>
      <w:numFmt w:val="bullet"/>
      <w:lvlText w:val="❏"/>
      <w:lvlJc w:val="left"/>
      <w:pPr>
        <w:ind w:left="3870" w:hanging="360"/>
      </w:pPr>
    </w:lvl>
    <w:lvl w:ilvl="5">
      <w:start w:val="1"/>
      <w:numFmt w:val="bullet"/>
      <w:lvlText w:val="❏"/>
      <w:lvlJc w:val="left"/>
      <w:pPr>
        <w:ind w:left="4590" w:hanging="180"/>
      </w:pPr>
    </w:lvl>
    <w:lvl w:ilvl="6">
      <w:start w:val="1"/>
      <w:numFmt w:val="bullet"/>
      <w:lvlText w:val="❏"/>
      <w:lvlJc w:val="left"/>
      <w:pPr>
        <w:ind w:left="5310" w:hanging="360"/>
      </w:pPr>
    </w:lvl>
    <w:lvl w:ilvl="7">
      <w:start w:val="1"/>
      <w:numFmt w:val="bullet"/>
      <w:lvlText w:val="❏"/>
      <w:lvlJc w:val="left"/>
      <w:pPr>
        <w:ind w:left="6030" w:hanging="360"/>
      </w:pPr>
    </w:lvl>
    <w:lvl w:ilvl="8">
      <w:start w:val="1"/>
      <w:numFmt w:val="bullet"/>
      <w:lvlText w:val="❏"/>
      <w:lvlJc w:val="left"/>
      <w:pPr>
        <w:ind w:left="6750" w:hanging="180"/>
      </w:pPr>
    </w:lvl>
  </w:abstractNum>
  <w:abstractNum w:abstractNumId="23" w15:restartNumberingAfterBreak="0">
    <w:nsid w:val="3E6862A6"/>
    <w:multiLevelType w:val="multilevel"/>
    <w:tmpl w:val="AF641CC8"/>
    <w:lvl w:ilvl="0">
      <w:start w:val="4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4" w15:restartNumberingAfterBreak="0">
    <w:nsid w:val="414A7B32"/>
    <w:multiLevelType w:val="hybridMultilevel"/>
    <w:tmpl w:val="4D5A0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17E508E"/>
    <w:multiLevelType w:val="multilevel"/>
    <w:tmpl w:val="A7D662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201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6" w15:restartNumberingAfterBreak="0">
    <w:nsid w:val="438A4FEE"/>
    <w:multiLevelType w:val="hybridMultilevel"/>
    <w:tmpl w:val="948A0696"/>
    <w:lvl w:ilvl="0" w:tplc="66DA4BF0">
      <w:start w:val="1"/>
      <w:numFmt w:val="decimal"/>
      <w:lvlText w:val="%1-"/>
      <w:lvlJc w:val="left"/>
      <w:pPr>
        <w:ind w:left="720" w:hanging="360"/>
      </w:pPr>
      <w:rPr>
        <w:rFonts w:hint="default"/>
        <w:color w:val="4C515A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0766A3"/>
    <w:multiLevelType w:val="hybridMultilevel"/>
    <w:tmpl w:val="9E4A25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C42416"/>
    <w:multiLevelType w:val="hybridMultilevel"/>
    <w:tmpl w:val="B9B87806"/>
    <w:lvl w:ilvl="0" w:tplc="F35819BA">
      <w:start w:val="1"/>
      <w:numFmt w:val="decimal"/>
      <w:lvlText w:val="%1-"/>
      <w:lvlJc w:val="left"/>
      <w:pPr>
        <w:ind w:left="720" w:hanging="360"/>
      </w:pPr>
      <w:rPr>
        <w:rFonts w:eastAsia="Aria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8F2199"/>
    <w:multiLevelType w:val="multilevel"/>
    <w:tmpl w:val="CE0AF8C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51115052"/>
    <w:multiLevelType w:val="multilevel"/>
    <w:tmpl w:val="5A5CFD8C"/>
    <w:lvl w:ilvl="0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200" w:hanging="360"/>
      </w:pPr>
      <w:rPr>
        <w:u w:val="none"/>
      </w:rPr>
    </w:lvl>
  </w:abstractNum>
  <w:abstractNum w:abstractNumId="31" w15:restartNumberingAfterBreak="0">
    <w:nsid w:val="554D23E3"/>
    <w:multiLevelType w:val="multilevel"/>
    <w:tmpl w:val="05144B4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2" w15:restartNumberingAfterBreak="0">
    <w:nsid w:val="584F252E"/>
    <w:multiLevelType w:val="multilevel"/>
    <w:tmpl w:val="2A36C44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5C905A1F"/>
    <w:multiLevelType w:val="multilevel"/>
    <w:tmpl w:val="5D90BDB8"/>
    <w:lvl w:ilvl="0">
      <w:start w:val="4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4" w15:restartNumberingAfterBreak="0">
    <w:nsid w:val="5D7B0A75"/>
    <w:multiLevelType w:val="hybridMultilevel"/>
    <w:tmpl w:val="170C9548"/>
    <w:lvl w:ilvl="0" w:tplc="1882A3C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E07044"/>
    <w:multiLevelType w:val="hybridMultilevel"/>
    <w:tmpl w:val="8D2A014A"/>
    <w:lvl w:ilvl="0" w:tplc="CBD42FDC">
      <w:start w:val="29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4C515A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E41029"/>
    <w:multiLevelType w:val="multilevel"/>
    <w:tmpl w:val="3C8E7D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5F231471"/>
    <w:multiLevelType w:val="multilevel"/>
    <w:tmpl w:val="692E966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EF7D5B"/>
    <w:multiLevelType w:val="multilevel"/>
    <w:tmpl w:val="CC6E1E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972"/>
        </w:tabs>
        <w:ind w:left="97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tabs>
          <w:tab w:val="num" w:pos="1710"/>
        </w:tabs>
        <w:ind w:left="1710" w:hanging="720"/>
      </w:pPr>
      <w:rPr>
        <w:rFonts w:hint="default"/>
        <w:b w:val="0"/>
      </w:rPr>
    </w:lvl>
    <w:lvl w:ilvl="3">
      <w:start w:val="1"/>
      <w:numFmt w:val="decimal"/>
      <w:lvlText w:val="%4)"/>
      <w:lvlJc w:val="left"/>
      <w:pPr>
        <w:tabs>
          <w:tab w:val="num" w:pos="1710"/>
        </w:tabs>
        <w:ind w:left="192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9" w15:restartNumberingAfterBreak="0">
    <w:nsid w:val="66521E15"/>
    <w:multiLevelType w:val="multilevel"/>
    <w:tmpl w:val="6CE640BE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0" w15:restartNumberingAfterBreak="0">
    <w:nsid w:val="6D471A67"/>
    <w:multiLevelType w:val="multilevel"/>
    <w:tmpl w:val="223EE9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6DDA0E02"/>
    <w:multiLevelType w:val="multilevel"/>
    <w:tmpl w:val="2876A3AA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2" w15:restartNumberingAfterBreak="0">
    <w:nsid w:val="6DFF0C62"/>
    <w:multiLevelType w:val="multilevel"/>
    <w:tmpl w:val="59E63D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3" w15:restartNumberingAfterBreak="0">
    <w:nsid w:val="74041C55"/>
    <w:multiLevelType w:val="multilevel"/>
    <w:tmpl w:val="45E032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tabs>
          <w:tab w:val="num" w:pos="1996"/>
        </w:tabs>
        <w:ind w:left="1996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2016" w:hanging="9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4" w15:restartNumberingAfterBreak="0">
    <w:nsid w:val="74E13A36"/>
    <w:multiLevelType w:val="hybridMultilevel"/>
    <w:tmpl w:val="DE2A6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D4989"/>
    <w:multiLevelType w:val="hybridMultilevel"/>
    <w:tmpl w:val="948A0696"/>
    <w:lvl w:ilvl="0" w:tplc="66DA4BF0">
      <w:start w:val="1"/>
      <w:numFmt w:val="decimal"/>
      <w:lvlText w:val="%1-"/>
      <w:lvlJc w:val="left"/>
      <w:pPr>
        <w:ind w:left="720" w:hanging="360"/>
      </w:pPr>
      <w:rPr>
        <w:rFonts w:hint="default"/>
        <w:color w:val="4C515A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BC7619"/>
    <w:multiLevelType w:val="multilevel"/>
    <w:tmpl w:val="B81A37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7" w15:restartNumberingAfterBreak="0">
    <w:nsid w:val="7A7A77FA"/>
    <w:multiLevelType w:val="multilevel"/>
    <w:tmpl w:val="053E81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8" w15:restartNumberingAfterBreak="0">
    <w:nsid w:val="7BFD7B60"/>
    <w:multiLevelType w:val="hybridMultilevel"/>
    <w:tmpl w:val="AA1C6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9"/>
  </w:num>
  <w:num w:numId="3">
    <w:abstractNumId w:val="1"/>
  </w:num>
  <w:num w:numId="4">
    <w:abstractNumId w:val="17"/>
  </w:num>
  <w:num w:numId="5">
    <w:abstractNumId w:val="5"/>
  </w:num>
  <w:num w:numId="6">
    <w:abstractNumId w:val="36"/>
  </w:num>
  <w:num w:numId="7">
    <w:abstractNumId w:val="21"/>
  </w:num>
  <w:num w:numId="8">
    <w:abstractNumId w:val="22"/>
  </w:num>
  <w:num w:numId="9">
    <w:abstractNumId w:val="2"/>
  </w:num>
  <w:num w:numId="10">
    <w:abstractNumId w:val="31"/>
  </w:num>
  <w:num w:numId="11">
    <w:abstractNumId w:val="19"/>
  </w:num>
  <w:num w:numId="12">
    <w:abstractNumId w:val="32"/>
  </w:num>
  <w:num w:numId="13">
    <w:abstractNumId w:val="33"/>
  </w:num>
  <w:num w:numId="14">
    <w:abstractNumId w:val="41"/>
  </w:num>
  <w:num w:numId="15">
    <w:abstractNumId w:val="4"/>
  </w:num>
  <w:num w:numId="16">
    <w:abstractNumId w:val="30"/>
  </w:num>
  <w:num w:numId="17">
    <w:abstractNumId w:val="27"/>
  </w:num>
  <w:num w:numId="18">
    <w:abstractNumId w:val="42"/>
  </w:num>
  <w:num w:numId="19">
    <w:abstractNumId w:val="29"/>
  </w:num>
  <w:num w:numId="20">
    <w:abstractNumId w:val="8"/>
  </w:num>
  <w:num w:numId="21">
    <w:abstractNumId w:val="44"/>
  </w:num>
  <w:num w:numId="22">
    <w:abstractNumId w:val="46"/>
  </w:num>
  <w:num w:numId="23">
    <w:abstractNumId w:val="40"/>
  </w:num>
  <w:num w:numId="24">
    <w:abstractNumId w:val="23"/>
  </w:num>
  <w:num w:numId="25">
    <w:abstractNumId w:val="48"/>
  </w:num>
  <w:num w:numId="26">
    <w:abstractNumId w:val="45"/>
  </w:num>
  <w:num w:numId="27">
    <w:abstractNumId w:val="26"/>
  </w:num>
  <w:num w:numId="28">
    <w:abstractNumId w:val="0"/>
  </w:num>
  <w:num w:numId="29">
    <w:abstractNumId w:val="16"/>
  </w:num>
  <w:num w:numId="30">
    <w:abstractNumId w:val="43"/>
  </w:num>
  <w:num w:numId="31">
    <w:abstractNumId w:val="38"/>
  </w:num>
  <w:num w:numId="32">
    <w:abstractNumId w:val="25"/>
  </w:num>
  <w:num w:numId="33">
    <w:abstractNumId w:val="15"/>
  </w:num>
  <w:num w:numId="34">
    <w:abstractNumId w:val="11"/>
  </w:num>
  <w:num w:numId="35">
    <w:abstractNumId w:val="37"/>
  </w:num>
  <w:num w:numId="36">
    <w:abstractNumId w:val="48"/>
  </w:num>
  <w:num w:numId="37">
    <w:abstractNumId w:val="6"/>
  </w:num>
  <w:num w:numId="38">
    <w:abstractNumId w:val="9"/>
  </w:num>
  <w:num w:numId="39">
    <w:abstractNumId w:val="34"/>
  </w:num>
  <w:num w:numId="40">
    <w:abstractNumId w:val="35"/>
  </w:num>
  <w:num w:numId="41">
    <w:abstractNumId w:val="7"/>
  </w:num>
  <w:num w:numId="42">
    <w:abstractNumId w:val="10"/>
  </w:num>
  <w:num w:numId="43">
    <w:abstractNumId w:val="24"/>
  </w:num>
  <w:num w:numId="44">
    <w:abstractNumId w:val="13"/>
  </w:num>
  <w:num w:numId="45">
    <w:abstractNumId w:val="3"/>
  </w:num>
  <w:num w:numId="46">
    <w:abstractNumId w:val="20"/>
  </w:num>
  <w:num w:numId="47">
    <w:abstractNumId w:val="28"/>
  </w:num>
  <w:num w:numId="48">
    <w:abstractNumId w:val="18"/>
  </w:num>
  <w:num w:numId="49">
    <w:abstractNumId w:val="47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MLC0NDYxsbS0MDVQ0lEKTi0uzszPAykwMqkFAJjteGItAAAA"/>
  </w:docVars>
  <w:rsids>
    <w:rsidRoot w:val="00333931"/>
    <w:rsid w:val="00002D42"/>
    <w:rsid w:val="00005910"/>
    <w:rsid w:val="0003504B"/>
    <w:rsid w:val="0004042E"/>
    <w:rsid w:val="00041233"/>
    <w:rsid w:val="00050973"/>
    <w:rsid w:val="00051A2D"/>
    <w:rsid w:val="00052EF6"/>
    <w:rsid w:val="00055ACE"/>
    <w:rsid w:val="0005674D"/>
    <w:rsid w:val="00075D83"/>
    <w:rsid w:val="00091947"/>
    <w:rsid w:val="000941B2"/>
    <w:rsid w:val="00095157"/>
    <w:rsid w:val="000A737C"/>
    <w:rsid w:val="000B2977"/>
    <w:rsid w:val="000B663C"/>
    <w:rsid w:val="000B7B38"/>
    <w:rsid w:val="000D3493"/>
    <w:rsid w:val="000D5572"/>
    <w:rsid w:val="000D6394"/>
    <w:rsid w:val="000E1D07"/>
    <w:rsid w:val="000E4C5F"/>
    <w:rsid w:val="000E65D5"/>
    <w:rsid w:val="000F4F60"/>
    <w:rsid w:val="000F5B1F"/>
    <w:rsid w:val="00111400"/>
    <w:rsid w:val="00115129"/>
    <w:rsid w:val="00122DB8"/>
    <w:rsid w:val="00124686"/>
    <w:rsid w:val="00126D6F"/>
    <w:rsid w:val="00143690"/>
    <w:rsid w:val="00150E89"/>
    <w:rsid w:val="00152029"/>
    <w:rsid w:val="001655D1"/>
    <w:rsid w:val="00165CC7"/>
    <w:rsid w:val="00181018"/>
    <w:rsid w:val="00183243"/>
    <w:rsid w:val="001841B6"/>
    <w:rsid w:val="001A0B8D"/>
    <w:rsid w:val="001C6EAC"/>
    <w:rsid w:val="001F09B6"/>
    <w:rsid w:val="0022693D"/>
    <w:rsid w:val="00232902"/>
    <w:rsid w:val="00241221"/>
    <w:rsid w:val="00246504"/>
    <w:rsid w:val="0025098F"/>
    <w:rsid w:val="00271299"/>
    <w:rsid w:val="00275547"/>
    <w:rsid w:val="00277DAE"/>
    <w:rsid w:val="0029001C"/>
    <w:rsid w:val="00296ABB"/>
    <w:rsid w:val="002A575C"/>
    <w:rsid w:val="002A72FA"/>
    <w:rsid w:val="002A7865"/>
    <w:rsid w:val="002C0FC2"/>
    <w:rsid w:val="002C2334"/>
    <w:rsid w:val="002D08D9"/>
    <w:rsid w:val="00313E30"/>
    <w:rsid w:val="00317325"/>
    <w:rsid w:val="00333931"/>
    <w:rsid w:val="003619A0"/>
    <w:rsid w:val="00373313"/>
    <w:rsid w:val="00381DC3"/>
    <w:rsid w:val="00384180"/>
    <w:rsid w:val="00384253"/>
    <w:rsid w:val="00387308"/>
    <w:rsid w:val="003A053F"/>
    <w:rsid w:val="003A23FF"/>
    <w:rsid w:val="003A39D9"/>
    <w:rsid w:val="003A6CB8"/>
    <w:rsid w:val="003A7480"/>
    <w:rsid w:val="003B23A9"/>
    <w:rsid w:val="003D7542"/>
    <w:rsid w:val="003E116E"/>
    <w:rsid w:val="003F07BE"/>
    <w:rsid w:val="00416F01"/>
    <w:rsid w:val="00425099"/>
    <w:rsid w:val="004251CE"/>
    <w:rsid w:val="004314F9"/>
    <w:rsid w:val="00451227"/>
    <w:rsid w:val="0045730F"/>
    <w:rsid w:val="00462109"/>
    <w:rsid w:val="00465779"/>
    <w:rsid w:val="004A7814"/>
    <w:rsid w:val="004B6E18"/>
    <w:rsid w:val="004C20E7"/>
    <w:rsid w:val="004C5FAC"/>
    <w:rsid w:val="004F517D"/>
    <w:rsid w:val="00500629"/>
    <w:rsid w:val="00515E12"/>
    <w:rsid w:val="00524107"/>
    <w:rsid w:val="00527489"/>
    <w:rsid w:val="00531C75"/>
    <w:rsid w:val="00533B9D"/>
    <w:rsid w:val="00557579"/>
    <w:rsid w:val="00565265"/>
    <w:rsid w:val="00573AD4"/>
    <w:rsid w:val="005878B1"/>
    <w:rsid w:val="005A110F"/>
    <w:rsid w:val="005A506D"/>
    <w:rsid w:val="005B2E02"/>
    <w:rsid w:val="005C0309"/>
    <w:rsid w:val="005C2597"/>
    <w:rsid w:val="005C38B3"/>
    <w:rsid w:val="005C395D"/>
    <w:rsid w:val="005C7125"/>
    <w:rsid w:val="005D0E6C"/>
    <w:rsid w:val="005E22C2"/>
    <w:rsid w:val="005E2DF1"/>
    <w:rsid w:val="005E3EF5"/>
    <w:rsid w:val="005F7319"/>
    <w:rsid w:val="00607688"/>
    <w:rsid w:val="00620CFD"/>
    <w:rsid w:val="006412DF"/>
    <w:rsid w:val="00665DCD"/>
    <w:rsid w:val="00671BF5"/>
    <w:rsid w:val="00675EAB"/>
    <w:rsid w:val="00681F90"/>
    <w:rsid w:val="00687D8A"/>
    <w:rsid w:val="006900E3"/>
    <w:rsid w:val="0069171C"/>
    <w:rsid w:val="006A53BF"/>
    <w:rsid w:val="006C0C07"/>
    <w:rsid w:val="006D751F"/>
    <w:rsid w:val="006D7543"/>
    <w:rsid w:val="006E478C"/>
    <w:rsid w:val="006E4D5C"/>
    <w:rsid w:val="006F1060"/>
    <w:rsid w:val="006F46F7"/>
    <w:rsid w:val="00700567"/>
    <w:rsid w:val="007005FF"/>
    <w:rsid w:val="00730274"/>
    <w:rsid w:val="00733D96"/>
    <w:rsid w:val="00753247"/>
    <w:rsid w:val="0075413B"/>
    <w:rsid w:val="00764EB0"/>
    <w:rsid w:val="007701ED"/>
    <w:rsid w:val="00770B79"/>
    <w:rsid w:val="00780323"/>
    <w:rsid w:val="00781689"/>
    <w:rsid w:val="00790140"/>
    <w:rsid w:val="007B35DC"/>
    <w:rsid w:val="007C23DA"/>
    <w:rsid w:val="007C6F0F"/>
    <w:rsid w:val="007D3DB4"/>
    <w:rsid w:val="007D607E"/>
    <w:rsid w:val="00800C06"/>
    <w:rsid w:val="008047A5"/>
    <w:rsid w:val="0084049A"/>
    <w:rsid w:val="00850290"/>
    <w:rsid w:val="00872668"/>
    <w:rsid w:val="00875656"/>
    <w:rsid w:val="00890B3D"/>
    <w:rsid w:val="008A1757"/>
    <w:rsid w:val="008A20F9"/>
    <w:rsid w:val="008A5C8C"/>
    <w:rsid w:val="008A778A"/>
    <w:rsid w:val="008D1291"/>
    <w:rsid w:val="008F3770"/>
    <w:rsid w:val="008F4250"/>
    <w:rsid w:val="00903516"/>
    <w:rsid w:val="00904BC4"/>
    <w:rsid w:val="0091098B"/>
    <w:rsid w:val="00911A00"/>
    <w:rsid w:val="00933743"/>
    <w:rsid w:val="00933D3A"/>
    <w:rsid w:val="009343A6"/>
    <w:rsid w:val="00942192"/>
    <w:rsid w:val="00964A9A"/>
    <w:rsid w:val="00974774"/>
    <w:rsid w:val="009806EC"/>
    <w:rsid w:val="00985B38"/>
    <w:rsid w:val="00986A4C"/>
    <w:rsid w:val="00990D97"/>
    <w:rsid w:val="0099132C"/>
    <w:rsid w:val="0099185E"/>
    <w:rsid w:val="00997BF4"/>
    <w:rsid w:val="009A1D5C"/>
    <w:rsid w:val="009C571D"/>
    <w:rsid w:val="009C6CA1"/>
    <w:rsid w:val="009D4CE7"/>
    <w:rsid w:val="009D552A"/>
    <w:rsid w:val="009E3D68"/>
    <w:rsid w:val="009E4E8B"/>
    <w:rsid w:val="009F66EC"/>
    <w:rsid w:val="00A02E24"/>
    <w:rsid w:val="00A1209C"/>
    <w:rsid w:val="00A13F0B"/>
    <w:rsid w:val="00A15DAA"/>
    <w:rsid w:val="00A20761"/>
    <w:rsid w:val="00A23613"/>
    <w:rsid w:val="00A36389"/>
    <w:rsid w:val="00A43A7A"/>
    <w:rsid w:val="00A520BB"/>
    <w:rsid w:val="00A56E77"/>
    <w:rsid w:val="00A6555D"/>
    <w:rsid w:val="00A728D6"/>
    <w:rsid w:val="00A77EF0"/>
    <w:rsid w:val="00A81617"/>
    <w:rsid w:val="00A823DE"/>
    <w:rsid w:val="00A90B9A"/>
    <w:rsid w:val="00A94954"/>
    <w:rsid w:val="00AA684D"/>
    <w:rsid w:val="00AB07BB"/>
    <w:rsid w:val="00AC1689"/>
    <w:rsid w:val="00AD2650"/>
    <w:rsid w:val="00AD3381"/>
    <w:rsid w:val="00AE0345"/>
    <w:rsid w:val="00AE4192"/>
    <w:rsid w:val="00AF3C6A"/>
    <w:rsid w:val="00B02EFD"/>
    <w:rsid w:val="00B221B9"/>
    <w:rsid w:val="00B22B4B"/>
    <w:rsid w:val="00B2335E"/>
    <w:rsid w:val="00B2733A"/>
    <w:rsid w:val="00B41918"/>
    <w:rsid w:val="00B436CD"/>
    <w:rsid w:val="00B45D33"/>
    <w:rsid w:val="00B52165"/>
    <w:rsid w:val="00B61289"/>
    <w:rsid w:val="00B618D3"/>
    <w:rsid w:val="00B7592E"/>
    <w:rsid w:val="00B77AEF"/>
    <w:rsid w:val="00B9498F"/>
    <w:rsid w:val="00B9588F"/>
    <w:rsid w:val="00BB3BB6"/>
    <w:rsid w:val="00BB4C1D"/>
    <w:rsid w:val="00BB6497"/>
    <w:rsid w:val="00BC1450"/>
    <w:rsid w:val="00BD46F8"/>
    <w:rsid w:val="00BF0E81"/>
    <w:rsid w:val="00BF51C0"/>
    <w:rsid w:val="00C02A25"/>
    <w:rsid w:val="00C208E6"/>
    <w:rsid w:val="00C32E3A"/>
    <w:rsid w:val="00C62865"/>
    <w:rsid w:val="00C62A22"/>
    <w:rsid w:val="00C64AC4"/>
    <w:rsid w:val="00C84243"/>
    <w:rsid w:val="00C87FB1"/>
    <w:rsid w:val="00CA1DF6"/>
    <w:rsid w:val="00CB4001"/>
    <w:rsid w:val="00CC0550"/>
    <w:rsid w:val="00CC197B"/>
    <w:rsid w:val="00CC6D2C"/>
    <w:rsid w:val="00CC70C6"/>
    <w:rsid w:val="00CF4814"/>
    <w:rsid w:val="00D112BD"/>
    <w:rsid w:val="00D17ABC"/>
    <w:rsid w:val="00D21B9C"/>
    <w:rsid w:val="00D21C62"/>
    <w:rsid w:val="00D27B40"/>
    <w:rsid w:val="00D436B1"/>
    <w:rsid w:val="00D447F3"/>
    <w:rsid w:val="00D51593"/>
    <w:rsid w:val="00D65DBA"/>
    <w:rsid w:val="00D710D5"/>
    <w:rsid w:val="00D73441"/>
    <w:rsid w:val="00D804D7"/>
    <w:rsid w:val="00D81065"/>
    <w:rsid w:val="00D820D9"/>
    <w:rsid w:val="00DA3769"/>
    <w:rsid w:val="00DD4F74"/>
    <w:rsid w:val="00DD5E42"/>
    <w:rsid w:val="00DE2DE1"/>
    <w:rsid w:val="00DE41FA"/>
    <w:rsid w:val="00DF094A"/>
    <w:rsid w:val="00DF447B"/>
    <w:rsid w:val="00E01D6F"/>
    <w:rsid w:val="00E11C8B"/>
    <w:rsid w:val="00E17E76"/>
    <w:rsid w:val="00E2356D"/>
    <w:rsid w:val="00E24883"/>
    <w:rsid w:val="00E3485D"/>
    <w:rsid w:val="00E409AF"/>
    <w:rsid w:val="00E605D8"/>
    <w:rsid w:val="00E85909"/>
    <w:rsid w:val="00EA7C77"/>
    <w:rsid w:val="00EB1F82"/>
    <w:rsid w:val="00EB2DA2"/>
    <w:rsid w:val="00EC1B52"/>
    <w:rsid w:val="00EC650E"/>
    <w:rsid w:val="00ED4A48"/>
    <w:rsid w:val="00EE0A43"/>
    <w:rsid w:val="00EE1C8F"/>
    <w:rsid w:val="00EF0F21"/>
    <w:rsid w:val="00F22856"/>
    <w:rsid w:val="00F23D41"/>
    <w:rsid w:val="00F24BEA"/>
    <w:rsid w:val="00F26D03"/>
    <w:rsid w:val="00F31630"/>
    <w:rsid w:val="00F34195"/>
    <w:rsid w:val="00F4112A"/>
    <w:rsid w:val="00F44B97"/>
    <w:rsid w:val="00F46B96"/>
    <w:rsid w:val="00F51B2F"/>
    <w:rsid w:val="00F5394E"/>
    <w:rsid w:val="00F71E32"/>
    <w:rsid w:val="00FA050A"/>
    <w:rsid w:val="00FA77CE"/>
    <w:rsid w:val="00FF39FB"/>
    <w:rsid w:val="00FF4105"/>
    <w:rsid w:val="00FF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39C5E"/>
  <w15:docId w15:val="{DF05C555-3F0F-4080-BF13-4153B344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C515A"/>
        <w:sz w:val="21"/>
        <w:szCs w:val="21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80" w:after="140" w:line="216" w:lineRule="auto"/>
      <w:outlineLvl w:val="0"/>
    </w:pPr>
    <w:rPr>
      <w:b/>
      <w:color w:val="D01D2B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after="240" w:line="228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after="100" w:line="228" w:lineRule="auto"/>
      <w:outlineLvl w:val="2"/>
    </w:pPr>
    <w:rPr>
      <w:b/>
      <w:color w:val="D01D2B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after="100" w:line="228" w:lineRule="auto"/>
      <w:outlineLvl w:val="4"/>
    </w:pPr>
    <w:rPr>
      <w:smallCaps/>
      <w:color w:val="868A90"/>
    </w:rPr>
  </w:style>
  <w:style w:type="paragraph" w:styleId="Heading6">
    <w:name w:val="heading 6"/>
    <w:basedOn w:val="Normal"/>
    <w:next w:val="Normal"/>
    <w:pPr>
      <w:keepNext/>
      <w:keepLines/>
      <w:spacing w:before="40"/>
      <w:outlineLvl w:val="5"/>
    </w:pPr>
    <w:rPr>
      <w:b/>
      <w:color w:val="868A9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80" w:after="140" w:line="216" w:lineRule="auto"/>
    </w:pPr>
    <w:rPr>
      <w:b/>
      <w:color w:val="D01D2B"/>
      <w:sz w:val="60"/>
      <w:szCs w:val="60"/>
    </w:rPr>
  </w:style>
  <w:style w:type="paragraph" w:styleId="Subtitle">
    <w:name w:val="Subtitle"/>
    <w:basedOn w:val="Normal"/>
    <w:next w:val="Normal"/>
    <w:pPr>
      <w:keepNext/>
      <w:keepLines/>
      <w:spacing w:after="120" w:line="216" w:lineRule="auto"/>
    </w:pPr>
    <w:rPr>
      <w:rFonts w:ascii="Times" w:eastAsia="Times" w:hAnsi="Times" w:cs="Times"/>
      <w:b/>
      <w:i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AB07B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07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BB"/>
  </w:style>
  <w:style w:type="paragraph" w:styleId="Footer">
    <w:name w:val="footer"/>
    <w:basedOn w:val="Normal"/>
    <w:link w:val="FooterChar"/>
    <w:uiPriority w:val="99"/>
    <w:unhideWhenUsed/>
    <w:rsid w:val="00AB07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7BB"/>
  </w:style>
  <w:style w:type="paragraph" w:styleId="ListParagraph">
    <w:name w:val="List Paragraph"/>
    <w:basedOn w:val="Normal"/>
    <w:uiPriority w:val="34"/>
    <w:qFormat/>
    <w:rsid w:val="00ED4A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308"/>
    <w:rPr>
      <w:rFonts w:ascii="Tahoma" w:hAnsi="Tahoma" w:cs="Tahoma"/>
      <w:sz w:val="16"/>
      <w:szCs w:val="16"/>
    </w:rPr>
  </w:style>
  <w:style w:type="character" w:customStyle="1" w:styleId="Heading1Char1">
    <w:name w:val="Heading 1 Char1"/>
    <w:aliases w:val="Heading 1 Char Char"/>
    <w:rsid w:val="00515E12"/>
    <w:rPr>
      <w:rFonts w:cs="Times New Roman"/>
      <w:sz w:val="32"/>
      <w:lang w:val="en-US" w:eastAsia="en-US" w:bidi="ar-SA"/>
    </w:rPr>
  </w:style>
  <w:style w:type="paragraph" w:styleId="NormalIndent">
    <w:name w:val="Normal Indent"/>
    <w:basedOn w:val="Normal"/>
    <w:rsid w:val="00DA376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720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styleId="PlainText">
    <w:name w:val="Plain Text"/>
    <w:basedOn w:val="Normal"/>
    <w:link w:val="PlainTextChar"/>
    <w:rsid w:val="00DA376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Courier New" w:eastAsia="Times New Roman" w:hAnsi="Courier New" w:cs="Times New Roman"/>
      <w:color w:val="auto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DA3769"/>
    <w:rPr>
      <w:rFonts w:ascii="Courier New" w:eastAsia="Times New Roman" w:hAnsi="Courier New" w:cs="Times New Roman"/>
      <w:color w:val="auto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0E65D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US"/>
    </w:rPr>
  </w:style>
  <w:style w:type="paragraph" w:styleId="NoSpacing">
    <w:name w:val="No Spacing"/>
    <w:uiPriority w:val="1"/>
    <w:qFormat/>
    <w:rsid w:val="00F51B2F"/>
    <w:pPr>
      <w:spacing w:after="0" w:line="240" w:lineRule="auto"/>
    </w:pPr>
  </w:style>
  <w:style w:type="table" w:styleId="TableGrid">
    <w:name w:val="Table Grid"/>
    <w:basedOn w:val="TableNormal"/>
    <w:uiPriority w:val="39"/>
    <w:rsid w:val="00F71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F07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7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7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7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7BE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9F66E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824" w:hanging="360"/>
    </w:pPr>
    <w:rPr>
      <w:rFonts w:ascii="Times New Roman" w:eastAsia="Times New Roman" w:hAnsi="Times New Roman" w:cstheme="minorBidi"/>
      <w:color w:val="auto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F66EC"/>
    <w:rPr>
      <w:rFonts w:ascii="Times New Roman" w:eastAsia="Times New Roman" w:hAnsi="Times New Roman" w:cstheme="minorBidi"/>
      <w:color w:val="auto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9F66E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na</dc:creator>
  <cp:lastModifiedBy>Abba Shehu Bangaje</cp:lastModifiedBy>
  <cp:revision>7</cp:revision>
  <cp:lastPrinted>2019-08-27T15:38:00Z</cp:lastPrinted>
  <dcterms:created xsi:type="dcterms:W3CDTF">2021-09-09T23:58:00Z</dcterms:created>
  <dcterms:modified xsi:type="dcterms:W3CDTF">2022-02-21T11:21:00Z</dcterms:modified>
</cp:coreProperties>
</file>